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AF3DC" w14:textId="251DB386" w:rsidR="004A3E48" w:rsidRPr="00F97F05" w:rsidRDefault="001D073E" w:rsidP="000C02A0">
      <w:pPr>
        <w:spacing w:before="120" w:after="120" w:line="360" w:lineRule="auto"/>
        <w:rPr>
          <w:rFonts w:ascii="Calibri" w:hAnsi="Calibri" w:cs="Calibri"/>
          <w:b/>
          <w:bCs/>
          <w:sz w:val="24"/>
          <w:szCs w:val="24"/>
          <w:u w:val="single"/>
        </w:rPr>
      </w:pPr>
      <w:r w:rsidRPr="00F97F05">
        <w:rPr>
          <w:rFonts w:ascii="Calibri" w:hAnsi="Calibri" w:cs="Calibri"/>
          <w:b/>
          <w:bCs/>
          <w:sz w:val="24"/>
          <w:szCs w:val="24"/>
          <w:u w:val="single"/>
        </w:rPr>
        <w:t>Step 1</w:t>
      </w:r>
    </w:p>
    <w:p w14:paraId="2C6F102D" w14:textId="50308ADF" w:rsidR="001D073E" w:rsidRPr="00F97F05" w:rsidRDefault="001D073E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You need to write a script to apply the given policy to the bucket that you created last week (if you have deleted it, please create a new one. We don’t mind how you create a bucket this week.)</w:t>
      </w:r>
    </w:p>
    <w:p w14:paraId="25768799" w14:textId="1CD2F6B2" w:rsidR="001D073E" w:rsidRPr="00F97F05" w:rsidRDefault="001D073E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For a python script, you may need to import boto3 and </w:t>
      </w:r>
      <w:r w:rsidR="009E51E9" w:rsidRPr="00F97F05">
        <w:rPr>
          <w:rFonts w:ascii="Calibri" w:hAnsi="Calibri" w:cs="Calibri"/>
          <w:sz w:val="24"/>
          <w:szCs w:val="24"/>
        </w:rPr>
        <w:t>JSON</w:t>
      </w:r>
      <w:r w:rsidRPr="00F97F05">
        <w:rPr>
          <w:rFonts w:ascii="Calibri" w:hAnsi="Calibri" w:cs="Calibri"/>
          <w:sz w:val="24"/>
          <w:szCs w:val="24"/>
        </w:rPr>
        <w:t>.</w:t>
      </w:r>
    </w:p>
    <w:p w14:paraId="12AD3A95" w14:textId="15A95F1D" w:rsidR="001D073E" w:rsidRPr="00F97F05" w:rsidRDefault="001D073E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Hints: </w:t>
      </w:r>
    </w:p>
    <w:p w14:paraId="1DB2948F" w14:textId="43B4AAA3" w:rsidR="001D073E" w:rsidRPr="00F97F05" w:rsidRDefault="001D073E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1) You may use </w:t>
      </w:r>
      <w:proofErr w:type="spellStart"/>
      <w:r w:rsidR="009E51E9" w:rsidRPr="00F97F05">
        <w:rPr>
          <w:rFonts w:ascii="Calibri" w:hAnsi="Calibri" w:cs="Calibri"/>
          <w:sz w:val="24"/>
          <w:szCs w:val="24"/>
        </w:rPr>
        <w:t>JSON</w:t>
      </w:r>
      <w:r w:rsidRPr="00F97F05">
        <w:rPr>
          <w:rFonts w:ascii="Calibri" w:hAnsi="Calibri" w:cs="Calibri"/>
          <w:sz w:val="24"/>
          <w:szCs w:val="24"/>
        </w:rPr>
        <w:t>.dumps</w:t>
      </w:r>
      <w:proofErr w:type="spellEnd"/>
      <w:r w:rsidRPr="00F97F05">
        <w:rPr>
          <w:rFonts w:ascii="Calibri" w:hAnsi="Calibri" w:cs="Calibri"/>
          <w:sz w:val="24"/>
          <w:szCs w:val="24"/>
        </w:rPr>
        <w:t xml:space="preserve">() function converts a Python object into a </w:t>
      </w:r>
      <w:r w:rsidR="009E51E9" w:rsidRPr="00F97F05">
        <w:rPr>
          <w:rFonts w:ascii="Calibri" w:hAnsi="Calibri" w:cs="Calibri"/>
          <w:sz w:val="24"/>
          <w:szCs w:val="24"/>
        </w:rPr>
        <w:t>JSON</w:t>
      </w:r>
      <w:r w:rsidRPr="00F97F05">
        <w:rPr>
          <w:rFonts w:ascii="Calibri" w:hAnsi="Calibri" w:cs="Calibri"/>
          <w:sz w:val="24"/>
          <w:szCs w:val="24"/>
        </w:rPr>
        <w:t xml:space="preserve"> string.</w:t>
      </w:r>
    </w:p>
    <w:p w14:paraId="2D8CE6AB" w14:textId="33A9E7B5" w:rsidR="001D073E" w:rsidRPr="00F97F05" w:rsidRDefault="001D073E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2) </w:t>
      </w:r>
      <w:proofErr w:type="spellStart"/>
      <w:r w:rsidRPr="00F97F05">
        <w:rPr>
          <w:rFonts w:ascii="Calibri" w:hAnsi="Calibri" w:cs="Calibri"/>
          <w:sz w:val="24"/>
          <w:szCs w:val="24"/>
        </w:rPr>
        <w:t>put_bucket_</w:t>
      </w:r>
      <w:proofErr w:type="gramStart"/>
      <w:r w:rsidRPr="00F97F05">
        <w:rPr>
          <w:rFonts w:ascii="Calibri" w:hAnsi="Calibri" w:cs="Calibri"/>
          <w:sz w:val="24"/>
          <w:szCs w:val="24"/>
        </w:rPr>
        <w:t>policy</w:t>
      </w:r>
      <w:proofErr w:type="spellEnd"/>
      <w:r w:rsidRPr="00F97F05">
        <w:rPr>
          <w:rFonts w:ascii="Calibri" w:hAnsi="Calibri" w:cs="Calibri"/>
          <w:sz w:val="24"/>
          <w:szCs w:val="24"/>
        </w:rPr>
        <w:t>(</w:t>
      </w:r>
      <w:proofErr w:type="gramEnd"/>
      <w:r w:rsidRPr="00F97F05">
        <w:rPr>
          <w:rFonts w:ascii="Calibri" w:hAnsi="Calibri" w:cs="Calibri"/>
          <w:sz w:val="24"/>
          <w:szCs w:val="24"/>
        </w:rPr>
        <w:t>) can help you apply the policy to your bucket.</w:t>
      </w:r>
    </w:p>
    <w:p w14:paraId="182AE81E" w14:textId="5B39D2BA" w:rsidR="001D073E" w:rsidRPr="00F97F05" w:rsidRDefault="001D073E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3) </w:t>
      </w:r>
      <w:proofErr w:type="spellStart"/>
      <w:r w:rsidRPr="00F97F05">
        <w:rPr>
          <w:rFonts w:ascii="Calibri" w:hAnsi="Calibri" w:cs="Calibri"/>
          <w:sz w:val="24"/>
          <w:szCs w:val="24"/>
        </w:rPr>
        <w:t>get_</w:t>
      </w:r>
      <w:r w:rsidR="009E51E9" w:rsidRPr="00F97F05">
        <w:rPr>
          <w:rFonts w:ascii="Calibri" w:hAnsi="Calibri" w:cs="Calibri"/>
          <w:sz w:val="24"/>
          <w:szCs w:val="24"/>
        </w:rPr>
        <w:t>bucket_</w:t>
      </w:r>
      <w:proofErr w:type="gramStart"/>
      <w:r w:rsidR="009E51E9" w:rsidRPr="00F97F05">
        <w:rPr>
          <w:rFonts w:ascii="Calibri" w:hAnsi="Calibri" w:cs="Calibri"/>
          <w:sz w:val="24"/>
          <w:szCs w:val="24"/>
        </w:rPr>
        <w:t>policy</w:t>
      </w:r>
      <w:proofErr w:type="spellEnd"/>
      <w:r w:rsidR="009E51E9" w:rsidRPr="00F97F05">
        <w:rPr>
          <w:rFonts w:ascii="Calibri" w:hAnsi="Calibri" w:cs="Calibri"/>
          <w:sz w:val="24"/>
          <w:szCs w:val="24"/>
        </w:rPr>
        <w:t>(</w:t>
      </w:r>
      <w:proofErr w:type="gramEnd"/>
      <w:r w:rsidR="009E51E9" w:rsidRPr="00F97F05">
        <w:rPr>
          <w:rFonts w:ascii="Calibri" w:hAnsi="Calibri" w:cs="Calibri"/>
          <w:sz w:val="24"/>
          <w:szCs w:val="24"/>
        </w:rPr>
        <w:t xml:space="preserve">) can help you get the policy you </w:t>
      </w:r>
      <w:r w:rsidR="009E51E9" w:rsidRPr="00F97F05">
        <w:rPr>
          <w:rFonts w:ascii="Calibri" w:hAnsi="Calibri" w:cs="Calibri"/>
          <w:sz w:val="24"/>
          <w:szCs w:val="24"/>
        </w:rPr>
        <w:t>appl</w:t>
      </w:r>
      <w:r w:rsidR="009E51E9" w:rsidRPr="00F97F05">
        <w:rPr>
          <w:rFonts w:ascii="Calibri" w:hAnsi="Calibri" w:cs="Calibri"/>
          <w:sz w:val="24"/>
          <w:szCs w:val="24"/>
        </w:rPr>
        <w:t>y</w:t>
      </w:r>
      <w:r w:rsidR="009E51E9" w:rsidRPr="00F97F05">
        <w:rPr>
          <w:rFonts w:ascii="Calibri" w:hAnsi="Calibri" w:cs="Calibri"/>
          <w:sz w:val="24"/>
          <w:szCs w:val="24"/>
        </w:rPr>
        <w:t xml:space="preserve"> to </w:t>
      </w:r>
      <w:r w:rsidR="009E51E9" w:rsidRPr="00F97F05">
        <w:rPr>
          <w:rFonts w:ascii="Calibri" w:hAnsi="Calibri" w:cs="Calibri"/>
          <w:sz w:val="24"/>
          <w:szCs w:val="24"/>
        </w:rPr>
        <w:t>a bucket.</w:t>
      </w:r>
    </w:p>
    <w:p w14:paraId="337E9549" w14:textId="0A431B62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Expected Output:</w:t>
      </w:r>
    </w:p>
    <w:p w14:paraId="4B7E4602" w14:textId="4E37B4E4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The policy you applied to a bucket</w:t>
      </w:r>
      <w:r w:rsidR="001E1A62">
        <w:rPr>
          <w:rFonts w:ascii="Calibri" w:hAnsi="Calibri" w:cs="Calibri"/>
          <w:sz w:val="24"/>
          <w:szCs w:val="24"/>
        </w:rPr>
        <w:t>.</w:t>
      </w:r>
    </w:p>
    <w:p w14:paraId="02914789" w14:textId="112B7E32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drawing>
          <wp:inline distT="0" distB="0" distL="0" distR="0" wp14:anchorId="4C950042" wp14:editId="36563719">
            <wp:extent cx="5731510" cy="531495"/>
            <wp:effectExtent l="0" t="0" r="254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496C2" w14:textId="67481ACE" w:rsidR="001D073E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1E1A62">
        <w:rPr>
          <w:rFonts w:ascii="Calibri" w:hAnsi="Calibri" w:cs="Calibri"/>
          <w:sz w:val="24"/>
          <w:szCs w:val="24"/>
          <w:highlight w:val="yellow"/>
        </w:rPr>
        <w:t>You need to present the screenshots of your script and the output in your lab note.</w:t>
      </w:r>
    </w:p>
    <w:p w14:paraId="03FE441E" w14:textId="29E38027" w:rsidR="009E51E9" w:rsidRPr="001E1A62" w:rsidRDefault="009E51E9" w:rsidP="000C02A0">
      <w:pPr>
        <w:spacing w:before="120" w:after="120" w:line="360" w:lineRule="auto"/>
        <w:rPr>
          <w:rFonts w:ascii="Calibri" w:hAnsi="Calibri" w:cs="Calibri"/>
          <w:b/>
          <w:bCs/>
          <w:sz w:val="24"/>
          <w:szCs w:val="24"/>
          <w:u w:val="single"/>
        </w:rPr>
      </w:pPr>
      <w:r w:rsidRPr="001E1A62">
        <w:rPr>
          <w:rFonts w:ascii="Calibri" w:hAnsi="Calibri" w:cs="Calibri"/>
          <w:b/>
          <w:bCs/>
          <w:sz w:val="24"/>
          <w:szCs w:val="24"/>
          <w:u w:val="single"/>
        </w:rPr>
        <w:t>Step 2</w:t>
      </w:r>
    </w:p>
    <w:p w14:paraId="5F426BE1" w14:textId="473D1AB3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Frist, write a boto3 script to create a key then add an alias with your student ID.</w:t>
      </w:r>
    </w:p>
    <w:p w14:paraId="54EF3D7F" w14:textId="185D0E44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Hints:</w:t>
      </w:r>
    </w:p>
    <w:p w14:paraId="1E526D8E" w14:textId="1AA8D052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1) You may use client = boto3.client(‘kms’)</w:t>
      </w:r>
    </w:p>
    <w:p w14:paraId="25579504" w14:textId="59CBEE21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2) Use </w:t>
      </w:r>
      <w:proofErr w:type="spellStart"/>
      <w:r w:rsidRPr="00F97F05">
        <w:rPr>
          <w:rFonts w:ascii="Calibri" w:hAnsi="Calibri" w:cs="Calibri"/>
          <w:sz w:val="24"/>
          <w:szCs w:val="24"/>
        </w:rPr>
        <w:t>create_</w:t>
      </w:r>
      <w:proofErr w:type="gramStart"/>
      <w:r w:rsidRPr="00F97F05">
        <w:rPr>
          <w:rFonts w:ascii="Calibri" w:hAnsi="Calibri" w:cs="Calibri"/>
          <w:sz w:val="24"/>
          <w:szCs w:val="24"/>
        </w:rPr>
        <w:t>key</w:t>
      </w:r>
      <w:proofErr w:type="spellEnd"/>
      <w:r w:rsidRPr="00F97F05">
        <w:rPr>
          <w:rFonts w:ascii="Calibri" w:hAnsi="Calibri" w:cs="Calibri"/>
          <w:sz w:val="24"/>
          <w:szCs w:val="24"/>
        </w:rPr>
        <w:t>(</w:t>
      </w:r>
      <w:proofErr w:type="gramEnd"/>
      <w:r w:rsidRPr="00F97F05">
        <w:rPr>
          <w:rFonts w:ascii="Calibri" w:hAnsi="Calibri" w:cs="Calibri"/>
          <w:sz w:val="24"/>
          <w:szCs w:val="24"/>
        </w:rPr>
        <w:t xml:space="preserve">) and </w:t>
      </w:r>
      <w:proofErr w:type="spellStart"/>
      <w:r w:rsidRPr="00F97F05">
        <w:rPr>
          <w:rFonts w:ascii="Calibri" w:hAnsi="Calibri" w:cs="Calibri"/>
          <w:sz w:val="24"/>
          <w:szCs w:val="24"/>
        </w:rPr>
        <w:t>create_alias</w:t>
      </w:r>
      <w:proofErr w:type="spellEnd"/>
      <w:r w:rsidRPr="00F97F05">
        <w:rPr>
          <w:rFonts w:ascii="Calibri" w:hAnsi="Calibri" w:cs="Calibri"/>
          <w:sz w:val="24"/>
          <w:szCs w:val="24"/>
        </w:rPr>
        <w:t>() functions to create a key and add the alias.</w:t>
      </w:r>
    </w:p>
    <w:p w14:paraId="296D369B" w14:textId="34156CAB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3) </w:t>
      </w:r>
      <w:r w:rsidRPr="00F97F05">
        <w:rPr>
          <w:rFonts w:ascii="Calibri" w:hAnsi="Calibri" w:cs="Calibri"/>
          <w:sz w:val="24"/>
          <w:szCs w:val="24"/>
        </w:rPr>
        <w:t>You may use [‘</w:t>
      </w:r>
      <w:proofErr w:type="spellStart"/>
      <w:r w:rsidRPr="00F97F05">
        <w:rPr>
          <w:rFonts w:ascii="Calibri" w:hAnsi="Calibri" w:cs="Calibri"/>
          <w:sz w:val="24"/>
          <w:szCs w:val="24"/>
        </w:rPr>
        <w:t>KeyMetadata</w:t>
      </w:r>
      <w:proofErr w:type="spellEnd"/>
      <w:proofErr w:type="gramStart"/>
      <w:r w:rsidRPr="00F97F05">
        <w:rPr>
          <w:rFonts w:ascii="Calibri" w:hAnsi="Calibri" w:cs="Calibri"/>
          <w:sz w:val="24"/>
          <w:szCs w:val="24"/>
        </w:rPr>
        <w:t>’][</w:t>
      </w:r>
      <w:proofErr w:type="gramEnd"/>
      <w:r w:rsidRPr="00F97F05">
        <w:rPr>
          <w:rFonts w:ascii="Calibri" w:hAnsi="Calibri" w:cs="Calibri"/>
          <w:sz w:val="24"/>
          <w:szCs w:val="24"/>
        </w:rPr>
        <w:t>‘</w:t>
      </w:r>
      <w:proofErr w:type="spellStart"/>
      <w:r w:rsidRPr="00F97F05">
        <w:rPr>
          <w:rFonts w:ascii="Calibri" w:hAnsi="Calibri" w:cs="Calibri"/>
          <w:sz w:val="24"/>
          <w:szCs w:val="24"/>
        </w:rPr>
        <w:t>KeyId</w:t>
      </w:r>
      <w:proofErr w:type="spellEnd"/>
      <w:r w:rsidRPr="00F97F05">
        <w:rPr>
          <w:rFonts w:ascii="Calibri" w:hAnsi="Calibri" w:cs="Calibri"/>
          <w:sz w:val="24"/>
          <w:szCs w:val="24"/>
        </w:rPr>
        <w:t>’] to get the key id.</w:t>
      </w:r>
    </w:p>
    <w:p w14:paraId="0F401B8A" w14:textId="0AA47093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4) </w:t>
      </w:r>
      <w:r w:rsidRPr="00F97F05">
        <w:rPr>
          <w:rFonts w:ascii="Calibri" w:hAnsi="Calibri" w:cs="Calibri"/>
          <w:sz w:val="24"/>
          <w:szCs w:val="24"/>
        </w:rPr>
        <w:t>You may use [‘</w:t>
      </w:r>
      <w:proofErr w:type="spellStart"/>
      <w:r w:rsidRPr="00F97F05">
        <w:rPr>
          <w:rFonts w:ascii="Calibri" w:hAnsi="Calibri" w:cs="Calibri"/>
          <w:sz w:val="24"/>
          <w:szCs w:val="24"/>
        </w:rPr>
        <w:t>keyMetadata</w:t>
      </w:r>
      <w:proofErr w:type="spellEnd"/>
      <w:proofErr w:type="gramStart"/>
      <w:r w:rsidRPr="00F97F05">
        <w:rPr>
          <w:rFonts w:ascii="Calibri" w:hAnsi="Calibri" w:cs="Calibri"/>
          <w:sz w:val="24"/>
          <w:szCs w:val="24"/>
        </w:rPr>
        <w:t>’][</w:t>
      </w:r>
      <w:proofErr w:type="gramEnd"/>
      <w:r w:rsidRPr="00F97F05">
        <w:rPr>
          <w:rFonts w:ascii="Calibri" w:hAnsi="Calibri" w:cs="Calibri"/>
          <w:sz w:val="24"/>
          <w:szCs w:val="24"/>
        </w:rPr>
        <w:t>‘</w:t>
      </w:r>
      <w:proofErr w:type="spellStart"/>
      <w:r w:rsidRPr="00F97F05">
        <w:rPr>
          <w:rFonts w:ascii="Calibri" w:hAnsi="Calibri" w:cs="Calibri"/>
          <w:sz w:val="24"/>
          <w:szCs w:val="24"/>
        </w:rPr>
        <w:t>Arn</w:t>
      </w:r>
      <w:proofErr w:type="spellEnd"/>
      <w:r w:rsidRPr="00F97F05">
        <w:rPr>
          <w:rFonts w:ascii="Calibri" w:hAnsi="Calibri" w:cs="Calibri"/>
          <w:sz w:val="24"/>
          <w:szCs w:val="24"/>
        </w:rPr>
        <w:t>’] to get ARN.</w:t>
      </w:r>
    </w:p>
    <w:p w14:paraId="2CA02A7F" w14:textId="1343F23A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Expected Output:</w:t>
      </w:r>
    </w:p>
    <w:p w14:paraId="460DC365" w14:textId="11057B4D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1E1A62">
        <w:rPr>
          <w:rFonts w:ascii="Calibri" w:hAnsi="Calibri" w:cs="Calibri"/>
          <w:sz w:val="24"/>
          <w:szCs w:val="24"/>
          <w:highlight w:val="yellow"/>
        </w:rPr>
        <w:t xml:space="preserve">You need to </w:t>
      </w:r>
      <w:r w:rsidR="00F97F05" w:rsidRPr="001E1A62">
        <w:rPr>
          <w:rFonts w:ascii="Calibri" w:hAnsi="Calibri" w:cs="Calibri"/>
          <w:sz w:val="24"/>
          <w:szCs w:val="24"/>
          <w:highlight w:val="yellow"/>
        </w:rPr>
        <w:t xml:space="preserve">present your python script, </w:t>
      </w:r>
      <w:r w:rsidRPr="001E1A62">
        <w:rPr>
          <w:rFonts w:ascii="Calibri" w:hAnsi="Calibri" w:cs="Calibri"/>
          <w:sz w:val="24"/>
          <w:szCs w:val="24"/>
          <w:highlight w:val="yellow"/>
        </w:rPr>
        <w:t>key id and ARN</w:t>
      </w:r>
      <w:r w:rsidR="00F97F05" w:rsidRPr="001E1A62">
        <w:rPr>
          <w:rFonts w:ascii="Calibri" w:hAnsi="Calibri" w:cs="Calibri"/>
          <w:sz w:val="24"/>
          <w:szCs w:val="24"/>
          <w:highlight w:val="yellow"/>
        </w:rPr>
        <w:t xml:space="preserve"> in your lab note.</w:t>
      </w:r>
    </w:p>
    <w:p w14:paraId="78A7C017" w14:textId="0E361594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drawing>
          <wp:inline distT="0" distB="0" distL="0" distR="0" wp14:anchorId="1FBCA26E" wp14:editId="50A06D50">
            <wp:extent cx="5731510" cy="42481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68C5B" w14:textId="733AA0B4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lastRenderedPageBreak/>
        <w:t>Second, set a new KMS policy (we have given you in the lab sheet)</w:t>
      </w:r>
    </w:p>
    <w:p w14:paraId="2B3410D4" w14:textId="3BAC0BDA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Same as step 1, you may need import </w:t>
      </w:r>
      <w:proofErr w:type="spellStart"/>
      <w:r w:rsidRPr="00F97F05">
        <w:rPr>
          <w:rFonts w:ascii="Calibri" w:hAnsi="Calibri" w:cs="Calibri"/>
          <w:sz w:val="24"/>
          <w:szCs w:val="24"/>
        </w:rPr>
        <w:t>json</w:t>
      </w:r>
      <w:proofErr w:type="spellEnd"/>
    </w:p>
    <w:p w14:paraId="524F7C3E" w14:textId="099FD2E8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Hints:</w:t>
      </w:r>
    </w:p>
    <w:p w14:paraId="5DB45143" w14:textId="2050253A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1) You may use </w:t>
      </w:r>
      <w:proofErr w:type="spellStart"/>
      <w:r w:rsidRPr="00F97F05">
        <w:rPr>
          <w:rFonts w:ascii="Calibri" w:hAnsi="Calibri" w:cs="Calibri"/>
          <w:sz w:val="24"/>
          <w:szCs w:val="24"/>
        </w:rPr>
        <w:t>put_key_</w:t>
      </w:r>
      <w:proofErr w:type="gramStart"/>
      <w:r w:rsidRPr="00F97F05">
        <w:rPr>
          <w:rFonts w:ascii="Calibri" w:hAnsi="Calibri" w:cs="Calibri"/>
          <w:sz w:val="24"/>
          <w:szCs w:val="24"/>
        </w:rPr>
        <w:t>policy</w:t>
      </w:r>
      <w:proofErr w:type="spellEnd"/>
      <w:r w:rsidRPr="00F97F05">
        <w:rPr>
          <w:rFonts w:ascii="Calibri" w:hAnsi="Calibri" w:cs="Calibri"/>
          <w:sz w:val="24"/>
          <w:szCs w:val="24"/>
        </w:rPr>
        <w:t>(</w:t>
      </w:r>
      <w:proofErr w:type="gramEnd"/>
      <w:r w:rsidRPr="00F97F05">
        <w:rPr>
          <w:rFonts w:ascii="Calibri" w:hAnsi="Calibri" w:cs="Calibri"/>
          <w:sz w:val="24"/>
          <w:szCs w:val="24"/>
        </w:rPr>
        <w:t>) function to apply the policy.</w:t>
      </w:r>
    </w:p>
    <w:p w14:paraId="3DB0F2EB" w14:textId="17959ED4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2) You may use </w:t>
      </w:r>
      <w:proofErr w:type="spellStart"/>
      <w:r w:rsidRPr="00F97F05">
        <w:rPr>
          <w:rFonts w:ascii="Calibri" w:hAnsi="Calibri" w:cs="Calibri"/>
          <w:sz w:val="24"/>
          <w:szCs w:val="24"/>
        </w:rPr>
        <w:t>get_key_</w:t>
      </w:r>
      <w:proofErr w:type="gramStart"/>
      <w:r w:rsidRPr="00F97F05">
        <w:rPr>
          <w:rFonts w:ascii="Calibri" w:hAnsi="Calibri" w:cs="Calibri"/>
          <w:sz w:val="24"/>
          <w:szCs w:val="24"/>
        </w:rPr>
        <w:t>policy</w:t>
      </w:r>
      <w:proofErr w:type="spellEnd"/>
      <w:r w:rsidRPr="00F97F05">
        <w:rPr>
          <w:rFonts w:ascii="Calibri" w:hAnsi="Calibri" w:cs="Calibri"/>
          <w:sz w:val="24"/>
          <w:szCs w:val="24"/>
        </w:rPr>
        <w:t>(</w:t>
      </w:r>
      <w:proofErr w:type="gramEnd"/>
      <w:r w:rsidRPr="00F97F05">
        <w:rPr>
          <w:rFonts w:ascii="Calibri" w:hAnsi="Calibri" w:cs="Calibri"/>
          <w:sz w:val="24"/>
          <w:szCs w:val="24"/>
        </w:rPr>
        <w:t>) function to output the policy.</w:t>
      </w:r>
    </w:p>
    <w:p w14:paraId="61FAE875" w14:textId="1C116485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3) Replace the user account ID and IAM user with your ID and </w:t>
      </w:r>
      <w:proofErr w:type="gramStart"/>
      <w:r w:rsidRPr="00F97F05">
        <w:rPr>
          <w:rFonts w:ascii="Calibri" w:hAnsi="Calibri" w:cs="Calibri"/>
          <w:sz w:val="24"/>
          <w:szCs w:val="24"/>
        </w:rPr>
        <w:t>User name</w:t>
      </w:r>
      <w:proofErr w:type="gramEnd"/>
      <w:r w:rsidRPr="00F97F05">
        <w:rPr>
          <w:rFonts w:ascii="Calibri" w:hAnsi="Calibri" w:cs="Calibri"/>
          <w:sz w:val="24"/>
          <w:szCs w:val="24"/>
        </w:rPr>
        <w:t xml:space="preserve"> in the </w:t>
      </w:r>
      <w:proofErr w:type="spellStart"/>
      <w:r w:rsidRPr="00F97F05">
        <w:rPr>
          <w:rFonts w:ascii="Calibri" w:hAnsi="Calibri" w:cs="Calibri"/>
          <w:sz w:val="24"/>
          <w:szCs w:val="24"/>
        </w:rPr>
        <w:t>json</w:t>
      </w:r>
      <w:proofErr w:type="spellEnd"/>
      <w:r w:rsidRPr="00F97F05">
        <w:rPr>
          <w:rFonts w:ascii="Calibri" w:hAnsi="Calibri" w:cs="Calibri"/>
          <w:sz w:val="24"/>
          <w:szCs w:val="24"/>
        </w:rPr>
        <w:t xml:space="preserve"> file, you can find this information on AWS Console (on the top right corner).</w:t>
      </w:r>
    </w:p>
    <w:p w14:paraId="2E037E8E" w14:textId="72AC647D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Expected output:</w:t>
      </w:r>
    </w:p>
    <w:p w14:paraId="5A9816E1" w14:textId="6EB5D885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1E1A62">
        <w:rPr>
          <w:rFonts w:ascii="Calibri" w:hAnsi="Calibri" w:cs="Calibri"/>
          <w:sz w:val="24"/>
          <w:szCs w:val="24"/>
          <w:highlight w:val="yellow"/>
        </w:rPr>
        <w:t>Output the poli</w:t>
      </w:r>
      <w:r w:rsidR="00F97F05" w:rsidRPr="001E1A62">
        <w:rPr>
          <w:rFonts w:ascii="Calibri" w:hAnsi="Calibri" w:cs="Calibri"/>
          <w:sz w:val="24"/>
          <w:szCs w:val="24"/>
          <w:highlight w:val="yellow"/>
        </w:rPr>
        <w:t>cy and your python code in your lab note.</w:t>
      </w:r>
    </w:p>
    <w:p w14:paraId="5512EB86" w14:textId="624A0B98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drawing>
          <wp:inline distT="0" distB="0" distL="0" distR="0" wp14:anchorId="1D5B626C" wp14:editId="5413D315">
            <wp:extent cx="5731510" cy="250253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B5F85" w14:textId="4660C8D8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1E1A62">
        <w:rPr>
          <w:rFonts w:ascii="Calibri" w:hAnsi="Calibri" w:cs="Calibri"/>
          <w:sz w:val="24"/>
          <w:szCs w:val="24"/>
          <w:highlight w:val="darkYellow"/>
        </w:rPr>
        <w:t>[I suggest you write the rest of step 2 in a single .</w:t>
      </w:r>
      <w:proofErr w:type="spellStart"/>
      <w:r w:rsidRPr="001E1A62">
        <w:rPr>
          <w:rFonts w:ascii="Calibri" w:hAnsi="Calibri" w:cs="Calibri"/>
          <w:sz w:val="24"/>
          <w:szCs w:val="24"/>
          <w:highlight w:val="darkYellow"/>
        </w:rPr>
        <w:t>py</w:t>
      </w:r>
      <w:proofErr w:type="spellEnd"/>
      <w:r w:rsidRPr="001E1A62">
        <w:rPr>
          <w:rFonts w:ascii="Calibri" w:hAnsi="Calibri" w:cs="Calibri"/>
          <w:sz w:val="24"/>
          <w:szCs w:val="24"/>
          <w:highlight w:val="darkYellow"/>
        </w:rPr>
        <w:t xml:space="preserve"> file]</w:t>
      </w:r>
    </w:p>
    <w:p w14:paraId="4DABB8C9" w14:textId="3998546B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Then generate a data key. Why do we need to generate. Please look at this page: </w:t>
      </w:r>
      <w:hyperlink r:id="rId7" w:history="1">
        <w:r w:rsidRPr="00F97F05">
          <w:rPr>
            <w:rStyle w:val="a3"/>
            <w:rFonts w:ascii="Calibri" w:hAnsi="Calibri" w:cs="Calibri"/>
            <w:sz w:val="24"/>
            <w:szCs w:val="24"/>
          </w:rPr>
          <w:t>https://docs.aws.amazon.com/zh_cn/kms/latest/APIReference/API_GenerateDataKey.html</w:t>
        </w:r>
      </w:hyperlink>
    </w:p>
    <w:p w14:paraId="5F8181B7" w14:textId="192A807C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How do we generate a data key? Please look at this page:</w:t>
      </w:r>
    </w:p>
    <w:p w14:paraId="0E8FD0D8" w14:textId="453F34E7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hyperlink r:id="rId8" w:history="1">
        <w:r w:rsidRPr="00F97F05">
          <w:rPr>
            <w:rStyle w:val="a3"/>
            <w:rFonts w:ascii="Calibri" w:hAnsi="Calibri" w:cs="Calibri"/>
            <w:sz w:val="24"/>
            <w:szCs w:val="24"/>
          </w:rPr>
          <w:t>https://boto3.amazonaws.com/v1/documentation/api/latest/reference/services/kms.html#KMS.Client.generate_data_key</w:t>
        </w:r>
      </w:hyperlink>
    </w:p>
    <w:p w14:paraId="24DD55EA" w14:textId="38EE15A5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Hints:</w:t>
      </w:r>
    </w:p>
    <w:p w14:paraId="20C123D9" w14:textId="5471EDBA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1) You may need to import base64</w:t>
      </w:r>
    </w:p>
    <w:p w14:paraId="31B9D748" w14:textId="070ACA94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2) Think about your </w:t>
      </w:r>
      <w:proofErr w:type="spellStart"/>
      <w:r w:rsidRPr="00F97F05">
        <w:rPr>
          <w:rFonts w:ascii="Calibri" w:hAnsi="Calibri" w:cs="Calibri"/>
          <w:sz w:val="24"/>
          <w:szCs w:val="24"/>
        </w:rPr>
        <w:t>key_spec</w:t>
      </w:r>
      <w:proofErr w:type="spellEnd"/>
      <w:r w:rsidRPr="00F97F05">
        <w:rPr>
          <w:rFonts w:ascii="Calibri" w:hAnsi="Calibri" w:cs="Calibri"/>
          <w:sz w:val="24"/>
          <w:szCs w:val="24"/>
        </w:rPr>
        <w:t>.</w:t>
      </w:r>
    </w:p>
    <w:p w14:paraId="440A52D4" w14:textId="60BDE92E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lastRenderedPageBreak/>
        <w:t xml:space="preserve">3) Use </w:t>
      </w:r>
      <w:proofErr w:type="spellStart"/>
      <w:r w:rsidRPr="00F97F05">
        <w:rPr>
          <w:rFonts w:ascii="Calibri" w:hAnsi="Calibri" w:cs="Calibri"/>
          <w:sz w:val="24"/>
          <w:szCs w:val="24"/>
        </w:rPr>
        <w:t>generate_data_</w:t>
      </w:r>
      <w:proofErr w:type="gramStart"/>
      <w:r w:rsidRPr="00F97F05">
        <w:rPr>
          <w:rFonts w:ascii="Calibri" w:hAnsi="Calibri" w:cs="Calibri"/>
          <w:sz w:val="24"/>
          <w:szCs w:val="24"/>
        </w:rPr>
        <w:t>key</w:t>
      </w:r>
      <w:proofErr w:type="spellEnd"/>
      <w:r w:rsidRPr="00F97F05">
        <w:rPr>
          <w:rFonts w:ascii="Calibri" w:hAnsi="Calibri" w:cs="Calibri"/>
          <w:sz w:val="24"/>
          <w:szCs w:val="24"/>
        </w:rPr>
        <w:t>(</w:t>
      </w:r>
      <w:proofErr w:type="gramEnd"/>
      <w:r w:rsidRPr="00F97F05">
        <w:rPr>
          <w:rFonts w:ascii="Calibri" w:hAnsi="Calibri" w:cs="Calibri"/>
          <w:sz w:val="24"/>
          <w:szCs w:val="24"/>
        </w:rPr>
        <w:t>)function to create a data key.</w:t>
      </w:r>
    </w:p>
    <w:p w14:paraId="70A76A97" w14:textId="039DE269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4) Return the encrypted and plaintext data key, you may use [‘</w:t>
      </w:r>
      <w:proofErr w:type="spellStart"/>
      <w:r w:rsidRPr="00F97F05">
        <w:rPr>
          <w:rFonts w:ascii="Calibri" w:hAnsi="Calibri" w:cs="Calibri"/>
          <w:sz w:val="24"/>
          <w:szCs w:val="24"/>
        </w:rPr>
        <w:t>CiphertextBlob</w:t>
      </w:r>
      <w:proofErr w:type="spellEnd"/>
      <w:r w:rsidRPr="00F97F05">
        <w:rPr>
          <w:rFonts w:ascii="Calibri" w:hAnsi="Calibri" w:cs="Calibri"/>
          <w:sz w:val="24"/>
          <w:szCs w:val="24"/>
        </w:rPr>
        <w:t>’] and base64.b64encode(~[‘Plaintext’])</w:t>
      </w:r>
    </w:p>
    <w:p w14:paraId="5B039648" w14:textId="68757C1B" w:rsidR="009E51E9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1E1A62">
        <w:rPr>
          <w:rFonts w:ascii="Calibri" w:hAnsi="Calibri" w:cs="Calibri"/>
          <w:sz w:val="24"/>
          <w:szCs w:val="24"/>
          <w:highlight w:val="yellow"/>
        </w:rPr>
        <w:t>Expected output:</w:t>
      </w:r>
      <w:r w:rsidR="00F97F05" w:rsidRPr="001E1A62">
        <w:rPr>
          <w:rFonts w:ascii="Calibri" w:hAnsi="Calibri" w:cs="Calibri"/>
          <w:sz w:val="24"/>
          <w:szCs w:val="24"/>
          <w:highlight w:val="yellow"/>
        </w:rPr>
        <w:t xml:space="preserve"> (present the output and your python scripts in your lab note)</w:t>
      </w:r>
    </w:p>
    <w:p w14:paraId="2528E39F" w14:textId="5379E71B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drawing>
          <wp:inline distT="0" distB="0" distL="0" distR="0" wp14:anchorId="20D19A71" wp14:editId="55F22340">
            <wp:extent cx="5731510" cy="80835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3E050" w14:textId="79BC8EC6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After that, try to use the generated data key to encrypt a local file.</w:t>
      </w:r>
    </w:p>
    <w:p w14:paraId="51BE2F19" w14:textId="497B45E1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Hints:</w:t>
      </w:r>
    </w:p>
    <w:p w14:paraId="1934B816" w14:textId="34823FAF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1) You may need to use ‘from </w:t>
      </w:r>
      <w:proofErr w:type="spellStart"/>
      <w:proofErr w:type="gramStart"/>
      <w:r w:rsidRPr="00F97F05">
        <w:rPr>
          <w:rFonts w:ascii="Calibri" w:hAnsi="Calibri" w:cs="Calibri"/>
          <w:sz w:val="24"/>
          <w:szCs w:val="24"/>
        </w:rPr>
        <w:t>cryptography.fernet</w:t>
      </w:r>
      <w:proofErr w:type="spellEnd"/>
      <w:proofErr w:type="gramEnd"/>
      <w:r w:rsidRPr="00F97F05">
        <w:rPr>
          <w:rFonts w:ascii="Calibri" w:hAnsi="Calibri" w:cs="Calibri"/>
          <w:sz w:val="24"/>
          <w:szCs w:val="24"/>
        </w:rPr>
        <w:t xml:space="preserve"> import Fernet’</w:t>
      </w:r>
    </w:p>
    <w:p w14:paraId="32113B90" w14:textId="012775AC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2) Create a local .txt file then encrypt it</w:t>
      </w:r>
    </w:p>
    <w:p w14:paraId="295E1579" w14:textId="7E2712C3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3) For this section, I encrypt a file on my machine rather than in a S3 bucket.</w:t>
      </w:r>
    </w:p>
    <w:p w14:paraId="6437D406" w14:textId="62042B16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Expected output:</w:t>
      </w:r>
    </w:p>
    <w:p w14:paraId="54F5C521" w14:textId="3C07C5D1" w:rsidR="009E51E9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I created a file named kms.txt, the contents of it are “Hi world!”. After running my file, I get a file named </w:t>
      </w:r>
      <w:proofErr w:type="spellStart"/>
      <w:proofErr w:type="gramStart"/>
      <w:r w:rsidRPr="00F97F05">
        <w:rPr>
          <w:rFonts w:ascii="Calibri" w:hAnsi="Calibri" w:cs="Calibri"/>
          <w:sz w:val="24"/>
          <w:szCs w:val="24"/>
        </w:rPr>
        <w:t>kms.txt.encrypted</w:t>
      </w:r>
      <w:proofErr w:type="spellEnd"/>
      <w:proofErr w:type="gramEnd"/>
      <w:r w:rsidRPr="00F97F05">
        <w:rPr>
          <w:rFonts w:ascii="Calibri" w:hAnsi="Calibri" w:cs="Calibri"/>
          <w:sz w:val="24"/>
          <w:szCs w:val="24"/>
        </w:rPr>
        <w:t>. Then use “cat &lt;file name&gt;” with terminal, I got that:</w:t>
      </w:r>
    </w:p>
    <w:p w14:paraId="113CA9E3" w14:textId="13509DDB" w:rsidR="00F97F05" w:rsidRPr="00F97F05" w:rsidRDefault="00F97F05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1E1A62">
        <w:rPr>
          <w:rFonts w:ascii="Calibri" w:hAnsi="Calibri" w:cs="Calibri"/>
          <w:sz w:val="24"/>
          <w:szCs w:val="24"/>
          <w:highlight w:val="yellow"/>
        </w:rPr>
        <w:t>Put the output and the python script in your lab note.</w:t>
      </w:r>
    </w:p>
    <w:p w14:paraId="5468D879" w14:textId="361B7EB9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drawing>
          <wp:inline distT="0" distB="0" distL="0" distR="0" wp14:anchorId="28C21940" wp14:editId="17B211F6">
            <wp:extent cx="5731510" cy="605790"/>
            <wp:effectExtent l="0" t="0" r="254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A2DA7" w14:textId="4800759E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After that, upload your encrypted file to your S3 bucket, then check it with AWS console.</w:t>
      </w:r>
    </w:p>
    <w:p w14:paraId="54AD0D7B" w14:textId="01D1CE19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Hints: </w:t>
      </w:r>
    </w:p>
    <w:p w14:paraId="68DC414A" w14:textId="16C48B91" w:rsidR="009E51E9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Set the </w:t>
      </w:r>
      <w:proofErr w:type="spellStart"/>
      <w:r w:rsidRPr="00F97F05">
        <w:rPr>
          <w:rFonts w:ascii="Calibri" w:hAnsi="Calibri" w:cs="Calibri"/>
          <w:sz w:val="24"/>
          <w:szCs w:val="24"/>
        </w:rPr>
        <w:t>ServerSideEncryption</w:t>
      </w:r>
      <w:proofErr w:type="spellEnd"/>
      <w:r w:rsidRPr="00F97F05">
        <w:rPr>
          <w:rFonts w:ascii="Calibri" w:hAnsi="Calibri" w:cs="Calibri"/>
          <w:sz w:val="24"/>
          <w:szCs w:val="24"/>
        </w:rPr>
        <w:t xml:space="preserve"> = ‘</w:t>
      </w:r>
      <w:proofErr w:type="spellStart"/>
      <w:proofErr w:type="gramStart"/>
      <w:r w:rsidRPr="00F97F05">
        <w:rPr>
          <w:rFonts w:ascii="Calibri" w:hAnsi="Calibri" w:cs="Calibri"/>
          <w:sz w:val="24"/>
          <w:szCs w:val="24"/>
        </w:rPr>
        <w:t>aws:kms</w:t>
      </w:r>
      <w:proofErr w:type="spellEnd"/>
      <w:proofErr w:type="gramEnd"/>
      <w:r w:rsidRPr="00F97F05">
        <w:rPr>
          <w:rFonts w:ascii="Calibri" w:hAnsi="Calibri" w:cs="Calibri"/>
          <w:sz w:val="24"/>
          <w:szCs w:val="24"/>
        </w:rPr>
        <w:t>’</w:t>
      </w:r>
    </w:p>
    <w:p w14:paraId="0D2AE536" w14:textId="41A8108C" w:rsidR="00F97F05" w:rsidRDefault="00F97F05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</w:p>
    <w:p w14:paraId="678FB315" w14:textId="0ED61FDF" w:rsidR="00F97F05" w:rsidRDefault="00F97F05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</w:p>
    <w:p w14:paraId="47916F6D" w14:textId="316C7207" w:rsidR="00F97F05" w:rsidRDefault="00F97F05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</w:p>
    <w:p w14:paraId="285F50AF" w14:textId="77777777" w:rsidR="00F97F05" w:rsidRPr="00F97F05" w:rsidRDefault="00F97F05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</w:p>
    <w:p w14:paraId="6E69A79F" w14:textId="14F7E535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1E1A62">
        <w:rPr>
          <w:rFonts w:ascii="Calibri" w:hAnsi="Calibri" w:cs="Calibri"/>
          <w:sz w:val="24"/>
          <w:szCs w:val="24"/>
          <w:highlight w:val="yellow"/>
        </w:rPr>
        <w:lastRenderedPageBreak/>
        <w:t>Expected output:</w:t>
      </w:r>
      <w:r w:rsidR="00F97F05" w:rsidRPr="001E1A62">
        <w:rPr>
          <w:rFonts w:ascii="Calibri" w:hAnsi="Calibri" w:cs="Calibri"/>
          <w:sz w:val="24"/>
          <w:szCs w:val="24"/>
          <w:highlight w:val="yellow"/>
        </w:rPr>
        <w:t xml:space="preserve"> (present the screenshot and your python code in your lab note)</w:t>
      </w:r>
    </w:p>
    <w:p w14:paraId="07886647" w14:textId="5ED23F28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drawing>
          <wp:inline distT="0" distB="0" distL="0" distR="0" wp14:anchorId="42CDB826" wp14:editId="691E62BE">
            <wp:extent cx="4683366" cy="1806668"/>
            <wp:effectExtent l="0" t="0" r="3175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83366" cy="1806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ADA74" w14:textId="630083AB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Finally, try to decrypt the encrypted file.</w:t>
      </w:r>
    </w:p>
    <w:p w14:paraId="25C82FD5" w14:textId="5ECFC7E7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Hints:</w:t>
      </w:r>
    </w:p>
    <w:p w14:paraId="6434D3D7" w14:textId="15366B36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1) Write a function for decrypting the data key first</w:t>
      </w:r>
    </w:p>
    <w:p w14:paraId="63BBB076" w14:textId="6E9EE7E7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2) Write a function to decrypt the file</w:t>
      </w:r>
    </w:p>
    <w:p w14:paraId="61337663" w14:textId="7E254D21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3) You may need from </w:t>
      </w:r>
      <w:proofErr w:type="spellStart"/>
      <w:proofErr w:type="gramStart"/>
      <w:r w:rsidRPr="00F97F05">
        <w:rPr>
          <w:rFonts w:ascii="Calibri" w:hAnsi="Calibri" w:cs="Calibri"/>
          <w:sz w:val="24"/>
          <w:szCs w:val="24"/>
        </w:rPr>
        <w:t>cryptography.fernet</w:t>
      </w:r>
      <w:proofErr w:type="spellEnd"/>
      <w:proofErr w:type="gramEnd"/>
      <w:r w:rsidRPr="00F97F05">
        <w:rPr>
          <w:rFonts w:ascii="Calibri" w:hAnsi="Calibri" w:cs="Calibri"/>
          <w:sz w:val="24"/>
          <w:szCs w:val="24"/>
        </w:rPr>
        <w:t xml:space="preserve"> import Fernet</w:t>
      </w:r>
    </w:p>
    <w:p w14:paraId="780CEFFC" w14:textId="4CDFC06A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4) You need to download the file from S3 bucket.</w:t>
      </w:r>
    </w:p>
    <w:p w14:paraId="3EE584D0" w14:textId="037A7D3B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Expected Output:</w:t>
      </w:r>
    </w:p>
    <w:p w14:paraId="0D22EA06" w14:textId="4EE61D8F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 xml:space="preserve">You need to output the contents of your decrypted </w:t>
      </w:r>
      <w:proofErr w:type="gramStart"/>
      <w:r w:rsidRPr="00F97F05">
        <w:rPr>
          <w:rFonts w:ascii="Calibri" w:hAnsi="Calibri" w:cs="Calibri"/>
          <w:sz w:val="24"/>
          <w:szCs w:val="24"/>
        </w:rPr>
        <w:t>file,</w:t>
      </w:r>
      <w:proofErr w:type="gramEnd"/>
      <w:r w:rsidRPr="00F97F05">
        <w:rPr>
          <w:rFonts w:ascii="Calibri" w:hAnsi="Calibri" w:cs="Calibri"/>
          <w:sz w:val="24"/>
          <w:szCs w:val="24"/>
        </w:rPr>
        <w:t xml:space="preserve"> the contents should be same as the contents in your created .txt file. (In my kms.txt file, the content is “Hi, world!”</w:t>
      </w:r>
      <w:r w:rsidR="001E1A62">
        <w:rPr>
          <w:rFonts w:ascii="Calibri" w:hAnsi="Calibri" w:cs="Calibri"/>
          <w:sz w:val="24"/>
          <w:szCs w:val="24"/>
        </w:rPr>
        <w:t>)</w:t>
      </w:r>
    </w:p>
    <w:p w14:paraId="65A52E4F" w14:textId="6D08CA1E" w:rsidR="009E51E9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Use cat &lt;file name&gt;, to show the content of your file.</w:t>
      </w:r>
    </w:p>
    <w:p w14:paraId="053ED292" w14:textId="1A2EA5BF" w:rsidR="001E1A62" w:rsidRPr="00F97F05" w:rsidRDefault="001E1A62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1E1A62">
        <w:rPr>
          <w:rFonts w:ascii="Calibri" w:hAnsi="Calibri" w:cs="Calibri"/>
          <w:sz w:val="24"/>
          <w:szCs w:val="24"/>
          <w:highlight w:val="yellow"/>
        </w:rPr>
        <w:t>Present your python code and the screenshot in your lab note.</w:t>
      </w:r>
    </w:p>
    <w:p w14:paraId="0BCF8CA5" w14:textId="4D686AFA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drawing>
          <wp:inline distT="0" distB="0" distL="0" distR="0" wp14:anchorId="423F3D63" wp14:editId="45AF314D">
            <wp:extent cx="5731510" cy="278130"/>
            <wp:effectExtent l="0" t="0" r="2540" b="76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CE9AA" w14:textId="692775EA" w:rsidR="009E51E9" w:rsidRPr="001E1A62" w:rsidRDefault="009E51E9" w:rsidP="000C02A0">
      <w:pPr>
        <w:spacing w:before="120" w:after="120" w:line="360" w:lineRule="auto"/>
        <w:rPr>
          <w:rFonts w:ascii="Calibri" w:hAnsi="Calibri" w:cs="Calibri"/>
          <w:b/>
          <w:bCs/>
          <w:sz w:val="24"/>
          <w:szCs w:val="24"/>
          <w:u w:val="single"/>
        </w:rPr>
      </w:pPr>
      <w:r w:rsidRPr="001E1A62">
        <w:rPr>
          <w:rFonts w:ascii="Calibri" w:hAnsi="Calibri" w:cs="Calibri"/>
          <w:b/>
          <w:bCs/>
          <w:sz w:val="24"/>
          <w:szCs w:val="24"/>
          <w:u w:val="single"/>
        </w:rPr>
        <w:t>Step 3</w:t>
      </w:r>
    </w:p>
    <w:p w14:paraId="3324BCAB" w14:textId="7A9DDEBC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Using the given python script to encrypt a local file, then upload it to your S3 bucket. Finally look at the server-side encryption setting.</w:t>
      </w:r>
    </w:p>
    <w:p w14:paraId="1576DAF8" w14:textId="29932617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Hints:</w:t>
      </w:r>
    </w:p>
    <w:p w14:paraId="43BAAE8F" w14:textId="318C54C9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1) You don’t need to consider how to encrypt your file, just need to insert your script into the given python script.</w:t>
      </w:r>
    </w:p>
    <w:p w14:paraId="6F9D7B35" w14:textId="3132EFC0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2) Your own scripts can just be “upload” and “download” a file</w:t>
      </w:r>
    </w:p>
    <w:p w14:paraId="0A246D6C" w14:textId="54CC6BF1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lastRenderedPageBreak/>
        <w:t>3) Please do that first, before your edit the given script:</w:t>
      </w:r>
    </w:p>
    <w:p w14:paraId="2FA23260" w14:textId="706980F9" w:rsidR="009E51E9" w:rsidRPr="00F97F05" w:rsidRDefault="009E51E9" w:rsidP="000C02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textAlignment w:val="baseline"/>
        <w:rPr>
          <w:rFonts w:ascii="Calibri" w:eastAsia="Times New Roman" w:hAnsi="Calibri" w:cs="Calibri"/>
          <w:sz w:val="24"/>
          <w:szCs w:val="24"/>
          <w:bdr w:val="none" w:sz="0" w:space="0" w:color="auto" w:frame="1"/>
        </w:rPr>
      </w:pPr>
      <w:r w:rsidRPr="009E51E9">
        <w:rPr>
          <w:rFonts w:ascii="Calibri" w:eastAsia="Times New Roman" w:hAnsi="Calibri" w:cs="Calibri"/>
          <w:sz w:val="24"/>
          <w:szCs w:val="24"/>
          <w:bdr w:val="none" w:sz="0" w:space="0" w:color="auto" w:frame="1"/>
        </w:rPr>
        <w:t xml:space="preserve">pip3 uninstall </w:t>
      </w:r>
      <w:proofErr w:type="spellStart"/>
      <w:r w:rsidRPr="009E51E9">
        <w:rPr>
          <w:rFonts w:ascii="Calibri" w:eastAsia="Times New Roman" w:hAnsi="Calibri" w:cs="Calibri"/>
          <w:sz w:val="24"/>
          <w:szCs w:val="24"/>
          <w:bdr w:val="none" w:sz="0" w:space="0" w:color="auto" w:frame="1"/>
        </w:rPr>
        <w:t>PyCrypto</w:t>
      </w:r>
      <w:proofErr w:type="spellEnd"/>
    </w:p>
    <w:p w14:paraId="1A85B53D" w14:textId="77777777" w:rsidR="009E51E9" w:rsidRPr="009E51E9" w:rsidRDefault="009E51E9" w:rsidP="000C02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textAlignment w:val="baseline"/>
        <w:rPr>
          <w:rFonts w:ascii="Calibri" w:eastAsia="Times New Roman" w:hAnsi="Calibri" w:cs="Calibri"/>
          <w:sz w:val="24"/>
          <w:szCs w:val="24"/>
          <w:bdr w:val="none" w:sz="0" w:space="0" w:color="auto" w:frame="1"/>
        </w:rPr>
      </w:pPr>
    </w:p>
    <w:p w14:paraId="7C735AA6" w14:textId="4155DD0F" w:rsidR="009E51E9" w:rsidRPr="00F97F05" w:rsidRDefault="009E51E9" w:rsidP="000C02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textAlignment w:val="baseline"/>
        <w:rPr>
          <w:rFonts w:ascii="Calibri" w:eastAsia="Times New Roman" w:hAnsi="Calibri" w:cs="Calibri"/>
          <w:sz w:val="24"/>
          <w:szCs w:val="24"/>
          <w:bdr w:val="none" w:sz="0" w:space="0" w:color="auto" w:frame="1"/>
        </w:rPr>
      </w:pPr>
      <w:r w:rsidRPr="009E51E9">
        <w:rPr>
          <w:rFonts w:ascii="Calibri" w:eastAsia="Times New Roman" w:hAnsi="Calibri" w:cs="Calibri"/>
          <w:sz w:val="24"/>
          <w:szCs w:val="24"/>
          <w:bdr w:val="none" w:sz="0" w:space="0" w:color="auto" w:frame="1"/>
        </w:rPr>
        <w:t xml:space="preserve">pip3 install -U </w:t>
      </w:r>
      <w:proofErr w:type="spellStart"/>
      <w:r w:rsidRPr="009E51E9">
        <w:rPr>
          <w:rFonts w:ascii="Calibri" w:eastAsia="Times New Roman" w:hAnsi="Calibri" w:cs="Calibri"/>
          <w:sz w:val="24"/>
          <w:szCs w:val="24"/>
          <w:bdr w:val="none" w:sz="0" w:space="0" w:color="auto" w:frame="1"/>
        </w:rPr>
        <w:t>PyCryptodome</w:t>
      </w:r>
      <w:proofErr w:type="spellEnd"/>
    </w:p>
    <w:p w14:paraId="160E607E" w14:textId="0EFADD53" w:rsidR="009E51E9" w:rsidRPr="00F97F05" w:rsidRDefault="009E51E9" w:rsidP="000C02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textAlignment w:val="baseline"/>
        <w:rPr>
          <w:rFonts w:ascii="Calibri" w:eastAsia="Times New Roman" w:hAnsi="Calibri" w:cs="Calibri"/>
          <w:sz w:val="24"/>
          <w:szCs w:val="24"/>
          <w:bdr w:val="none" w:sz="0" w:space="0" w:color="auto" w:frame="1"/>
        </w:rPr>
      </w:pPr>
    </w:p>
    <w:p w14:paraId="490979D1" w14:textId="0A993FF8" w:rsidR="009E51E9" w:rsidRDefault="009E51E9" w:rsidP="000C02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textAlignment w:val="baseline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Expected Output:</w:t>
      </w:r>
    </w:p>
    <w:p w14:paraId="3437CDAF" w14:textId="402867EB" w:rsidR="001E1A62" w:rsidRPr="00F97F05" w:rsidRDefault="001E1A62" w:rsidP="000C02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textAlignment w:val="baseline"/>
        <w:rPr>
          <w:rFonts w:ascii="Calibri" w:hAnsi="Calibri" w:cs="Calibri"/>
          <w:sz w:val="24"/>
          <w:szCs w:val="24"/>
        </w:rPr>
      </w:pPr>
      <w:r w:rsidRPr="001E1A62">
        <w:rPr>
          <w:rFonts w:ascii="Calibri" w:hAnsi="Calibri" w:cs="Calibri"/>
          <w:sz w:val="24"/>
          <w:szCs w:val="24"/>
          <w:highlight w:val="yellow"/>
        </w:rPr>
        <w:t>Present these 3 screenshots and your python code in your lab note.</w:t>
      </w:r>
    </w:p>
    <w:p w14:paraId="0BE58E67" w14:textId="505A6F43" w:rsidR="009E51E9" w:rsidRPr="00F97F05" w:rsidRDefault="009E51E9" w:rsidP="000C02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textAlignment w:val="baseline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1) Using cat &lt;file name&gt; to look at the encrypted file.</w:t>
      </w:r>
    </w:p>
    <w:p w14:paraId="386B3216" w14:textId="37B1F66F" w:rsidR="009E51E9" w:rsidRPr="00F97F05" w:rsidRDefault="009E51E9" w:rsidP="000C02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textAlignment w:val="baseline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drawing>
          <wp:inline distT="0" distB="0" distL="0" distR="0" wp14:anchorId="62F6FD0C" wp14:editId="35F94AA9">
            <wp:extent cx="5731510" cy="509905"/>
            <wp:effectExtent l="0" t="0" r="2540" b="444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1D2A1" w14:textId="2A5A8B4C" w:rsidR="009E51E9" w:rsidRPr="00F97F05" w:rsidRDefault="009E51E9" w:rsidP="000C02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textAlignment w:val="baseline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2) On console, present the screenshot of the server-side encryption settings for your uploaded file.</w:t>
      </w:r>
    </w:p>
    <w:p w14:paraId="6E9EB4CE" w14:textId="38E82304" w:rsidR="009E51E9" w:rsidRPr="00F97F05" w:rsidRDefault="009E51E9" w:rsidP="000C02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textAlignment w:val="baseline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drawing>
          <wp:inline distT="0" distB="0" distL="0" distR="0" wp14:anchorId="3227E814" wp14:editId="3FFF1C29">
            <wp:extent cx="2371847" cy="1368495"/>
            <wp:effectExtent l="0" t="0" r="9525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71847" cy="136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42D4A" w14:textId="7E025B23" w:rsidR="009E51E9" w:rsidRPr="00F97F05" w:rsidRDefault="009E51E9" w:rsidP="000C02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textAlignment w:val="baseline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t>3) Decrypt your encrypted file, present the content. Using cat &lt;file name&gt;. I use the same file in step 2.</w:t>
      </w:r>
    </w:p>
    <w:p w14:paraId="3D7ECB41" w14:textId="544CA421" w:rsidR="009E51E9" w:rsidRDefault="009E51E9" w:rsidP="000C02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textAlignment w:val="baseline"/>
        <w:rPr>
          <w:rFonts w:ascii="Calibri" w:hAnsi="Calibri" w:cs="Calibri"/>
          <w:sz w:val="24"/>
          <w:szCs w:val="24"/>
        </w:rPr>
      </w:pPr>
      <w:r w:rsidRPr="00F97F05">
        <w:rPr>
          <w:rFonts w:ascii="Calibri" w:hAnsi="Calibri" w:cs="Calibri"/>
          <w:sz w:val="24"/>
          <w:szCs w:val="24"/>
        </w:rPr>
        <w:drawing>
          <wp:inline distT="0" distB="0" distL="0" distR="0" wp14:anchorId="33F1EC5E" wp14:editId="6305B161">
            <wp:extent cx="2184512" cy="498501"/>
            <wp:effectExtent l="0" t="0" r="6350" b="0"/>
            <wp:docPr id="10" name="图片 10" descr="蓝色的标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蓝色的标志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84512" cy="498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17A21" w14:textId="3A9F2BC0" w:rsidR="001E1A62" w:rsidRDefault="001E1A62" w:rsidP="000C02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textAlignment w:val="baseline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nswer the following question in your lab note:</w:t>
      </w:r>
    </w:p>
    <w:p w14:paraId="075E45C9" w14:textId="2DCF39B5" w:rsidR="001E1A62" w:rsidRPr="009E51E9" w:rsidRDefault="001E1A62" w:rsidP="000C02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textAlignment w:val="baseline"/>
        <w:rPr>
          <w:rFonts w:ascii="Calibri" w:hAnsi="Calibri" w:cs="Calibri"/>
          <w:i/>
          <w:iCs/>
          <w:sz w:val="24"/>
          <w:szCs w:val="24"/>
          <w:u w:val="single"/>
        </w:rPr>
      </w:pPr>
      <w:r w:rsidRPr="001E1A62">
        <w:rPr>
          <w:rFonts w:ascii="Segoe UI" w:hAnsi="Segoe UI" w:cs="Segoe UI"/>
          <w:i/>
          <w:iCs/>
          <w:color w:val="24292F"/>
          <w:u w:val="single"/>
          <w:shd w:val="clear" w:color="auto" w:fill="FFFFFF"/>
        </w:rPr>
        <w:t>What is the performance difference between using KMS and using the custom solution?</w:t>
      </w:r>
    </w:p>
    <w:p w14:paraId="27AC659C" w14:textId="77777777" w:rsidR="009E51E9" w:rsidRPr="00F97F05" w:rsidRDefault="009E51E9" w:rsidP="000C02A0">
      <w:pPr>
        <w:spacing w:before="120" w:after="120" w:line="360" w:lineRule="auto"/>
        <w:rPr>
          <w:rFonts w:ascii="Calibri" w:hAnsi="Calibri" w:cs="Calibri"/>
          <w:sz w:val="24"/>
          <w:szCs w:val="24"/>
        </w:rPr>
      </w:pPr>
    </w:p>
    <w:sectPr w:rsidR="009E51E9" w:rsidRPr="00F97F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tjA2trAwNDUxMjdS0lEKTi0uzszPAykwrAUA3KXGNSwAAAA="/>
  </w:docVars>
  <w:rsids>
    <w:rsidRoot w:val="0069290D"/>
    <w:rsid w:val="000C02A0"/>
    <w:rsid w:val="001D073E"/>
    <w:rsid w:val="001E1A62"/>
    <w:rsid w:val="004A3E48"/>
    <w:rsid w:val="0069290D"/>
    <w:rsid w:val="009E51E9"/>
    <w:rsid w:val="00F97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EC557"/>
  <w15:chartTrackingRefBased/>
  <w15:docId w15:val="{829B81FA-D9C0-4706-81AC-BED990F1B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E51E9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9E51E9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9E51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9E51E9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rsid w:val="009E51E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67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to3.amazonaws.com/v1/documentation/api/latest/reference/services/kms.html#KMS.Client.generate_data_key" TargetMode="External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hyperlink" Target="https://docs.aws.amazon.com/zh_cn/kms/latest/APIReference/API_GenerateDataKey.html" TargetMode="External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6.png"/><Relationship Id="rId5" Type="http://schemas.openxmlformats.org/officeDocument/2006/relationships/image" Target="media/image2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image" Target="media/image1.png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5</Pages>
  <Words>706</Words>
  <Characters>4025</Characters>
  <Application>Microsoft Office Word</Application>
  <DocSecurity>0</DocSecurity>
  <Lines>33</Lines>
  <Paragraphs>9</Paragraphs>
  <ScaleCrop>false</ScaleCrop>
  <Company/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chunyang Li</dc:creator>
  <cp:keywords/>
  <dc:description/>
  <cp:lastModifiedBy>Jichunyang Li</cp:lastModifiedBy>
  <cp:revision>3</cp:revision>
  <dcterms:created xsi:type="dcterms:W3CDTF">2022-08-29T09:18:00Z</dcterms:created>
  <dcterms:modified xsi:type="dcterms:W3CDTF">2022-08-29T15:12:00Z</dcterms:modified>
</cp:coreProperties>
</file>